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0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4"/>
    <w:bookmarkEnd w:id="25"/>
    <w:bookmarkStart w:id="27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6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0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6"/>
    <w:bookmarkEnd w:id="27"/>
    <w:bookmarkStart w:id="28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2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2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0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0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7  2020-10-24 [1] CRAN (R 4.1.0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0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0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0)                       </w:t>
      </w:r>
      <w:r>
        <w:br/>
      </w:r>
      <w:r>
        <w:rPr>
          <w:rStyle w:val="VerbatimChar"/>
        </w:rPr>
        <w:t xml:space="preserve"> haven                  * 2.4.3   2021-08-04 [1] CRAN (R 4.1.0)                       </w:t>
      </w:r>
      <w:r>
        <w:br/>
      </w:r>
      <w:r>
        <w:rPr>
          <w:rStyle w:val="VerbatimChar"/>
        </w:rPr>
        <w:t xml:space="preserve"> highr                    0.9     2021-04-16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4 2021-05-02 [2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2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0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8-11 [1] Github (wspiller/mvmr@a6388a8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7-12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0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6-28 [1] Github (wspiller/rmvmr@5b1198b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9-15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0)                       </w:t>
      </w:r>
      <w:r>
        <w:br/>
      </w:r>
      <w:r>
        <w:rPr>
          <w:rStyle w:val="VerbatimChar"/>
        </w:rPr>
        <w:t xml:space="preserve"> survival                 3.2-13  2021-08-24 [2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C:/Users/eptmp/Documents/R/win-library/4.1</w:t>
      </w:r>
      <w:r>
        <w:br/>
      </w:r>
      <w:r>
        <w:rPr>
          <w:rStyle w:val="VerbatimChar"/>
        </w:rPr>
        <w:t xml:space="preserve">[2] C:/Program Files/R/R-4.1.1/library</w:t>
      </w:r>
    </w:p>
    <w:bookmarkEnd w:id="28"/>
    <w:bookmarkStart w:id="29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Windows (64-bit x86-64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      32.00 GB</w:t>
      </w:r>
      <w:r>
        <w:br/>
      </w:r>
      <w:r>
        <w:rPr>
          <w:rStyle w:val="VerbatimChar"/>
        </w:rPr>
        <w:t xml:space="preserve">Available physical memory:   20.12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89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0 Sep 2021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29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1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0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1"/>
    <w:bookmarkStart w:id="33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2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3"/>
    <w:bookmarkStart w:id="35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4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5"/>
    <w:bookmarkStart w:id="37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7"/>
    <w:bookmarkEnd w:id="38"/>
    <w:bookmarkEnd w:id="39"/>
    <w:bookmarkEnd w:id="40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2T13:54:21Z</dcterms:created>
  <dcterms:modified xsi:type="dcterms:W3CDTF">2021-09-22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2 September 2021</vt:lpwstr>
  </property>
  <property fmtid="{D5CDD505-2E9C-101B-9397-08002B2CF9AE}" pid="4" name="output">
    <vt:lpwstr/>
  </property>
</Properties>
</file>